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33:2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hotkey commands for different operating systems</w:t>
      </w:r>
    </w:p>
    <w:bookmarkStart w:id="21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1"/>
    <w:bookmarkStart w:id="22" w:name="exit-any-program"/>
    <w:p>
      <w:pPr>
        <w:pStyle w:val="Heading2"/>
      </w:pPr>
      <w:r>
        <w:t xml:space="preserve">Exit any program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2"/>
    <w:bookmarkStart w:id="23" w:name="run-program-in-ide"/>
    <w:p>
      <w:pPr>
        <w:pStyle w:val="Heading2"/>
      </w:pPr>
      <w:r>
        <w:t xml:space="preserve">Run program (in IDE)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3"/>
    <w:bookmarkStart w:id="24" w:name="undo"/>
    <w:p>
      <w:pPr>
        <w:pStyle w:val="Heading2"/>
      </w:pPr>
      <w:r>
        <w:t xml:space="preserve">Undo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1:33:26Z</dcterms:created>
  <dcterms:modified xsi:type="dcterms:W3CDTF">2021-06-03T01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33:2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